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E945B" w14:textId="77777777" w:rsidR="00602BB5" w:rsidRPr="00602BB5" w:rsidRDefault="00602BB5" w:rsidP="00602BB5"/>
    <w:p w14:paraId="58FA505A" w14:textId="16A010F6" w:rsidR="00085C1E" w:rsidRDefault="00085C1E">
      <w:pPr>
        <w:pStyle w:val="Ttulo1"/>
      </w:pPr>
      <w:r>
        <w:t>FORMULÁRIO ESTÁGIO DOCÊNCIA</w:t>
      </w:r>
    </w:p>
    <w:p w14:paraId="15E9656A" w14:textId="0D2CCE7B" w:rsidR="00085C1E" w:rsidRDefault="00085C1E">
      <w:pPr>
        <w:jc w:val="center"/>
        <w:rPr>
          <w:b/>
          <w:bCs/>
          <w:sz w:val="28"/>
        </w:rPr>
      </w:pPr>
    </w:p>
    <w:p w14:paraId="5450D846" w14:textId="77777777" w:rsidR="00602BB5" w:rsidRDefault="00602BB5">
      <w:pPr>
        <w:jc w:val="center"/>
        <w:rPr>
          <w:b/>
          <w:bCs/>
          <w:sz w:val="28"/>
        </w:rPr>
      </w:pPr>
    </w:p>
    <w:p w14:paraId="35E44962" w14:textId="46260CE0" w:rsidR="00085C1E" w:rsidRPr="00537C72" w:rsidRDefault="00085C1E">
      <w:pPr>
        <w:tabs>
          <w:tab w:val="left" w:pos="284"/>
        </w:tabs>
        <w:rPr>
          <w:sz w:val="24"/>
          <w:szCs w:val="24"/>
        </w:rPr>
      </w:pPr>
      <w:r w:rsidRPr="00537C72">
        <w:rPr>
          <w:sz w:val="24"/>
          <w:szCs w:val="24"/>
        </w:rPr>
        <w:t>Ano</w:t>
      </w:r>
      <w:r w:rsidR="00C0669F">
        <w:rPr>
          <w:sz w:val="24"/>
          <w:szCs w:val="24"/>
        </w:rPr>
        <w:t>:</w:t>
      </w:r>
      <w:r w:rsidR="00537C72" w:rsidRPr="00537C72">
        <w:rPr>
          <w:sz w:val="24"/>
          <w:szCs w:val="24"/>
        </w:rPr>
        <w:t xml:space="preserve"> </w:t>
      </w:r>
      <w:sdt>
        <w:sdtPr>
          <w:rPr>
            <w:rStyle w:val="Estilo1"/>
          </w:rPr>
          <w:alias w:val="Ano"/>
          <w:tag w:val="Ano"/>
          <w:id w:val="1021129508"/>
          <w:placeholder>
            <w:docPart w:val="7A8B135F02874DCAB483F2277441592A"/>
          </w:placeholder>
          <w:showingPlcHdr/>
          <w:dropDownList>
            <w:listItem w:value="Escolher um item."/>
            <w:listItem w:displayText="2023" w:value="2023"/>
            <w:listItem w:displayText="2024" w:value="2024"/>
            <w:listItem w:displayText="2025" w:value="2025"/>
            <w:listItem w:displayText="2026" w:value="2026"/>
            <w:listItem w:displayText="2027" w:value="2027"/>
            <w:listItem w:displayText="2028" w:value="2028"/>
            <w:listItem w:displayText="2029" w:value="2029"/>
            <w:listItem w:displayText="2030" w:value="2030"/>
          </w:dropDownList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AB17B4" w:rsidRPr="00AB17B4">
            <w:rPr>
              <w:rStyle w:val="TextodoEspaoReservado"/>
            </w:rPr>
            <w:t>Escolher um item.</w:t>
          </w:r>
        </w:sdtContent>
      </w:sdt>
      <w:r w:rsidRPr="00537C72">
        <w:rPr>
          <w:sz w:val="24"/>
          <w:szCs w:val="24"/>
        </w:rPr>
        <w:tab/>
      </w:r>
      <w:r w:rsidRPr="00537C72">
        <w:rPr>
          <w:sz w:val="24"/>
          <w:szCs w:val="24"/>
        </w:rPr>
        <w:tab/>
      </w:r>
      <w:r w:rsidRPr="00537C72">
        <w:rPr>
          <w:sz w:val="24"/>
          <w:szCs w:val="24"/>
        </w:rPr>
        <w:tab/>
      </w:r>
      <w:r w:rsidRPr="00537C72">
        <w:rPr>
          <w:sz w:val="24"/>
          <w:szCs w:val="24"/>
        </w:rPr>
        <w:tab/>
      </w:r>
      <w:r w:rsidRPr="00537C72">
        <w:rPr>
          <w:sz w:val="24"/>
          <w:szCs w:val="24"/>
        </w:rPr>
        <w:tab/>
        <w:t>Período letivo:</w:t>
      </w:r>
      <w:r w:rsidR="004D4B51" w:rsidRPr="00537C72">
        <w:rPr>
          <w:sz w:val="24"/>
          <w:szCs w:val="24"/>
        </w:rPr>
        <w:t xml:space="preserve"> </w:t>
      </w:r>
      <w:sdt>
        <w:sdtPr>
          <w:rPr>
            <w:rStyle w:val="Estilo2"/>
          </w:rPr>
          <w:alias w:val="Semestre Letivo"/>
          <w:tag w:val="Semestre Letivo"/>
          <w:id w:val="-1929026324"/>
          <w:placeholder>
            <w:docPart w:val="DefaultPlaceholder_-1854013438"/>
          </w:placeholder>
          <w:showingPlcHdr/>
          <w:dropDownList>
            <w:listItem w:value="Escolher um item."/>
            <w:listItem w:displayText="2023.2" w:value="2023.2"/>
            <w:listItem w:displayText="2024.1" w:value="2024.1"/>
            <w:listItem w:displayText="2024.2" w:value="2024.2"/>
            <w:listItem w:displayText="2025.1" w:value="2025.1"/>
            <w:listItem w:displayText="2025.2" w:value="2025.2"/>
            <w:listItem w:displayText="2026.1" w:value="2026.1"/>
            <w:listItem w:displayText="2026.2" w:value="2026.2"/>
            <w:listItem w:displayText="2027.1" w:value="2027.1"/>
            <w:listItem w:displayText="2027.2" w:value="2027.2"/>
            <w:listItem w:displayText="2028.1" w:value="2028.1"/>
            <w:listItem w:displayText="2028.2" w:value="2028.2"/>
            <w:listItem w:displayText="2029.1" w:value="2029.1"/>
            <w:listItem w:displayText="2029.2" w:value="2029.2"/>
            <w:listItem w:displayText="2030.1" w:value="2030.1"/>
            <w:listItem w:displayText="2030.2" w:value="2030.2"/>
          </w:dropDownList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AB17B4" w:rsidRPr="00AB17B4">
            <w:rPr>
              <w:rStyle w:val="TextodoEspaoReservado"/>
            </w:rPr>
            <w:t>Escolher um item.</w:t>
          </w:r>
        </w:sdtContent>
      </w:sdt>
    </w:p>
    <w:p w14:paraId="11DFFF15" w14:textId="1E1551CF" w:rsidR="00085C1E" w:rsidRPr="00537C72" w:rsidRDefault="00085C1E">
      <w:pPr>
        <w:tabs>
          <w:tab w:val="left" w:pos="284"/>
        </w:tabs>
        <w:rPr>
          <w:sz w:val="24"/>
          <w:szCs w:val="24"/>
        </w:rPr>
      </w:pPr>
    </w:p>
    <w:p w14:paraId="32F0291F" w14:textId="77777777" w:rsidR="00B110B4" w:rsidRDefault="00B110B4">
      <w:pPr>
        <w:tabs>
          <w:tab w:val="left" w:pos="284"/>
        </w:tabs>
        <w:rPr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293891" w14:paraId="2807F017" w14:textId="77777777" w:rsidTr="00293891">
        <w:tc>
          <w:tcPr>
            <w:tcW w:w="9776" w:type="dxa"/>
            <w:shd w:val="clear" w:color="auto" w:fill="A6A6A6" w:themeFill="background1" w:themeFillShade="A6"/>
          </w:tcPr>
          <w:p w14:paraId="1BF1D869" w14:textId="66D62AAB" w:rsidR="00293891" w:rsidRPr="00293891" w:rsidRDefault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 w:rsidRPr="00537C72">
              <w:rPr>
                <w:b/>
                <w:bCs/>
                <w:sz w:val="24"/>
                <w:szCs w:val="24"/>
              </w:rPr>
              <w:t>I – NOME DO CURSO OU PROGRAMA</w:t>
            </w:r>
          </w:p>
        </w:tc>
      </w:tr>
      <w:tr w:rsidR="00293891" w14:paraId="31BF895C" w14:textId="77777777" w:rsidTr="00293891">
        <w:tc>
          <w:tcPr>
            <w:tcW w:w="9776" w:type="dxa"/>
          </w:tcPr>
          <w:p w14:paraId="619DAEBB" w14:textId="77777777" w:rsidR="00293891" w:rsidRDefault="00293891" w:rsidP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</w:p>
          <w:p w14:paraId="008AC5E2" w14:textId="505B695B" w:rsidR="00293891" w:rsidRDefault="00293891" w:rsidP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GRAMA DE PÓS-GRADUAÇÃO EM ENERGIAS RENOVÁVEIS – PPGER</w:t>
            </w:r>
            <w:r w:rsidR="00C0669F">
              <w:rPr>
                <w:b/>
                <w:bCs/>
                <w:sz w:val="24"/>
                <w:szCs w:val="24"/>
              </w:rPr>
              <w:t>/CEAR</w:t>
            </w:r>
          </w:p>
          <w:p w14:paraId="539261D2" w14:textId="77777777" w:rsidR="00293891" w:rsidRDefault="00293891">
            <w:pPr>
              <w:tabs>
                <w:tab w:val="left" w:pos="284"/>
              </w:tabs>
              <w:rPr>
                <w:sz w:val="24"/>
                <w:szCs w:val="24"/>
              </w:rPr>
            </w:pPr>
          </w:p>
        </w:tc>
      </w:tr>
    </w:tbl>
    <w:p w14:paraId="715903CC" w14:textId="77777777" w:rsidR="00293891" w:rsidRDefault="00293891">
      <w:pPr>
        <w:tabs>
          <w:tab w:val="left" w:pos="284"/>
        </w:tabs>
        <w:rPr>
          <w:sz w:val="24"/>
          <w:szCs w:val="24"/>
        </w:rPr>
      </w:pPr>
    </w:p>
    <w:p w14:paraId="5102C940" w14:textId="77777777" w:rsidR="00537C72" w:rsidRDefault="00537C72">
      <w:pPr>
        <w:tabs>
          <w:tab w:val="left" w:pos="284"/>
        </w:tabs>
        <w:rPr>
          <w:b/>
          <w:bCs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293891" w14:paraId="159A09B0" w14:textId="77777777" w:rsidTr="00293891">
        <w:tc>
          <w:tcPr>
            <w:tcW w:w="9776" w:type="dxa"/>
            <w:shd w:val="clear" w:color="auto" w:fill="A6A6A6" w:themeFill="background1" w:themeFillShade="A6"/>
          </w:tcPr>
          <w:p w14:paraId="0A631144" w14:textId="09D6ECE2" w:rsidR="00293891" w:rsidRDefault="00293891" w:rsidP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I – IDENTIFICAÇÃO DO(A) DISCENTE</w:t>
            </w:r>
          </w:p>
        </w:tc>
      </w:tr>
      <w:tr w:rsidR="00537C72" w14:paraId="3E79AF06" w14:textId="77777777" w:rsidTr="00293891">
        <w:tc>
          <w:tcPr>
            <w:tcW w:w="9776" w:type="dxa"/>
          </w:tcPr>
          <w:p w14:paraId="2D5F5CD9" w14:textId="46A2C5A6" w:rsidR="00537C72" w:rsidRDefault="00537C72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ome: </w:t>
            </w:r>
            <w:sdt>
              <w:sdtPr>
                <w:rPr>
                  <w:rStyle w:val="Estilo3"/>
                </w:rPr>
                <w:alias w:val="Nome discente"/>
                <w:tag w:val="Nome discente"/>
                <w:id w:val="-1632159324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Fontepargpadro"/>
                  <w:b/>
                  <w:bCs/>
                  <w:sz w:val="20"/>
                  <w:szCs w:val="24"/>
                </w:rPr>
              </w:sdtEndPr>
              <w:sdtContent>
                <w:r w:rsidRPr="002746F1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537C72" w14:paraId="6CEB0843" w14:textId="77777777" w:rsidTr="00293891">
        <w:tc>
          <w:tcPr>
            <w:tcW w:w="9776" w:type="dxa"/>
          </w:tcPr>
          <w:p w14:paraId="5D3C49E0" w14:textId="7DACC1EE" w:rsidR="00537C72" w:rsidRDefault="00537C72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trícula:</w:t>
            </w:r>
            <w:sdt>
              <w:sdtPr>
                <w:rPr>
                  <w:rStyle w:val="Estilo4"/>
                </w:rPr>
                <w:alias w:val="Número de matrícula"/>
                <w:tag w:val="Número de matrícula"/>
                <w:id w:val="-1925244241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Fontepargpadro"/>
                  <w:b w:val="0"/>
                  <w:bCs/>
                  <w:sz w:val="20"/>
                  <w:szCs w:val="24"/>
                </w:rPr>
              </w:sdtEndPr>
              <w:sdtContent>
                <w:r w:rsidRPr="002746F1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537C72" w14:paraId="5FF78A09" w14:textId="77777777" w:rsidTr="00293891">
        <w:tc>
          <w:tcPr>
            <w:tcW w:w="9776" w:type="dxa"/>
          </w:tcPr>
          <w:p w14:paraId="0FA8F624" w14:textId="40516B65" w:rsidR="00537C72" w:rsidRDefault="00537C72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rientador(a): </w:t>
            </w:r>
            <w:bookmarkStart w:id="0" w:name="_Hlk149046835"/>
            <w:sdt>
              <w:sdtPr>
                <w:rPr>
                  <w:rStyle w:val="Estilo3"/>
                </w:rPr>
                <w:alias w:val="Orientador(a)"/>
                <w:tag w:val="Orientador"/>
                <w:id w:val="-1085148801"/>
                <w:placeholder>
                  <w:docPart w:val="FBCF47171D6C4BEE8489A653A7B2F439"/>
                </w:placeholder>
                <w:showingPlcHdr/>
                <w:dropDownList>
                  <w:listItem w:value="Escolher um item."/>
                  <w:listItem w:displayText="Adriano da Silva Marques" w:value="Adriano da Silva Marques"/>
                  <w:listItem w:displayText="Camila Seibel Gehrke" w:value="Camila Seibel Gehrke"/>
                  <w:listItem w:displayText="Felipe Vigolvino Lopes" w:value="Felipe Vigolvino Lopes"/>
                  <w:listItem w:displayText="Flávia de Medeiros Aquino" w:value="Flávia de Medeiros Aquino"/>
                  <w:listItem w:displayText="Ítalo Roger Ferreira Moreno Pinheiro da Silva" w:value="Ítalo Roger Ferreira Moreno Pinheiro da Silva"/>
                  <w:listItem w:displayText="Kelly Cristiane Gomes da Silva" w:value="Kelly Cristiane Gomes da Silva"/>
                  <w:listItem w:displayText="Luciano Sales Barros" w:value="Luciano Sales Barros"/>
                  <w:listItem w:displayText="Luiz Moreira Coelho Junior" w:value="Luiz Moreira Coelho Junior"/>
                  <w:listItem w:displayText="Márcio Rodrigo de Araújo Souza" w:value="Márcio Rodrigo de Araújo Souza"/>
                  <w:listItem w:displayText="Monica Carvalho" w:value="Monica Carvalho"/>
                  <w:listItem w:displayText="Paulo Rotella Junior" w:value="Paulo Rotella Junior"/>
                  <w:listItem w:displayText="Pollyana Caetano Ribeiro Fernandes" w:value="Pollyana Caetano Ribeiro Fernandes"/>
                  <w:listItem w:displayText="Raphael Abrahão" w:value="Raphael Abrahão"/>
                  <w:listItem w:displayText="Raphael Leite de Andrade Reis" w:value="Raphael Leite de Andrade Reis"/>
                  <w:listItem w:displayText="Rogério Santana Peruchi" w:value="Rogério Santana Peruchi"/>
                  <w:listItem w:displayText="Silvia Layara Floriani Andersen" w:value="Silvia Layara Floriani Andersen"/>
                  <w:listItem w:displayText="Tayana Geysa Silva do Lago" w:value="Tayana Geysa Silva do Lago"/>
                </w:dropDownList>
              </w:sdtPr>
              <w:sdtContent>
                <w:r w:rsidR="00C0669F" w:rsidRPr="00E87E68">
                  <w:rPr>
                    <w:rStyle w:val="TextodoEspaoReservado"/>
                  </w:rPr>
                  <w:t>Escolher um item.</w:t>
                </w:r>
              </w:sdtContent>
            </w:sdt>
            <w:bookmarkEnd w:id="0"/>
          </w:p>
        </w:tc>
      </w:tr>
      <w:tr w:rsidR="00537C72" w14:paraId="1B1D03F1" w14:textId="77777777" w:rsidTr="00293891">
        <w:tc>
          <w:tcPr>
            <w:tcW w:w="9776" w:type="dxa"/>
          </w:tcPr>
          <w:p w14:paraId="367755A2" w14:textId="14AED00A" w:rsidR="00537C72" w:rsidRDefault="00537C72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el.: </w:t>
            </w:r>
            <w:sdt>
              <w:sdtPr>
                <w:rPr>
                  <w:rStyle w:val="Estilo5"/>
                </w:rPr>
                <w:alias w:val="Telefone"/>
                <w:tag w:val="Telefone"/>
                <w:id w:val="1997061884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Fontepargpadro"/>
                  <w:b/>
                  <w:bCs/>
                  <w:sz w:val="20"/>
                  <w:szCs w:val="24"/>
                </w:rPr>
              </w:sdtEndPr>
              <w:sdtContent>
                <w:r w:rsidRPr="002746F1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537C72" w14:paraId="2E29F691" w14:textId="77777777" w:rsidTr="00293891">
        <w:tc>
          <w:tcPr>
            <w:tcW w:w="9776" w:type="dxa"/>
          </w:tcPr>
          <w:p w14:paraId="432CF118" w14:textId="500895FE" w:rsidR="00537C72" w:rsidRDefault="00537C72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E-mail: </w:t>
            </w:r>
            <w:sdt>
              <w:sdtPr>
                <w:rPr>
                  <w:rStyle w:val="Estilo6"/>
                </w:rPr>
                <w:alias w:val="E-mail"/>
                <w:tag w:val="E-mail"/>
                <w:id w:val="465633809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Fontepargpadro"/>
                  <w:b/>
                  <w:bCs/>
                  <w:sz w:val="20"/>
                  <w:szCs w:val="24"/>
                </w:rPr>
              </w:sdtEndPr>
              <w:sdtContent>
                <w:r w:rsidRPr="002746F1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14:paraId="68419DF1" w14:textId="77777777" w:rsidR="00537C72" w:rsidRDefault="00537C72">
      <w:pPr>
        <w:tabs>
          <w:tab w:val="left" w:pos="284"/>
        </w:tabs>
        <w:rPr>
          <w:b/>
          <w:bCs/>
          <w:sz w:val="24"/>
          <w:szCs w:val="24"/>
        </w:rPr>
      </w:pPr>
    </w:p>
    <w:p w14:paraId="5F976C8A" w14:textId="77777777" w:rsidR="00293891" w:rsidRDefault="00293891">
      <w:pPr>
        <w:tabs>
          <w:tab w:val="left" w:pos="284"/>
        </w:tabs>
        <w:rPr>
          <w:b/>
          <w:bCs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6"/>
      </w:tblGrid>
      <w:tr w:rsidR="00293891" w14:paraId="355FD24C" w14:textId="77777777" w:rsidTr="00293891">
        <w:tc>
          <w:tcPr>
            <w:tcW w:w="9776" w:type="dxa"/>
            <w:shd w:val="clear" w:color="auto" w:fill="A6A6A6" w:themeFill="background1" w:themeFillShade="A6"/>
          </w:tcPr>
          <w:p w14:paraId="34C99B83" w14:textId="31C6E8AF" w:rsidR="00293891" w:rsidRDefault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II – ESTÁGIO DOCÊNCIA</w:t>
            </w:r>
          </w:p>
        </w:tc>
      </w:tr>
      <w:tr w:rsidR="00293891" w14:paraId="5F7121C2" w14:textId="77777777" w:rsidTr="00293891">
        <w:tc>
          <w:tcPr>
            <w:tcW w:w="9776" w:type="dxa"/>
          </w:tcPr>
          <w:p w14:paraId="3813820E" w14:textId="1D3F7380" w:rsidR="00293891" w:rsidRDefault="00293891" w:rsidP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 w:rsidRPr="00293891">
              <w:rPr>
                <w:b/>
                <w:bCs/>
                <w:sz w:val="24"/>
                <w:szCs w:val="24"/>
              </w:rPr>
              <w:t>Período de realização do estágio</w:t>
            </w:r>
            <w:r w:rsidRPr="00293891">
              <w:rPr>
                <w:sz w:val="24"/>
                <w:szCs w:val="24"/>
              </w:rPr>
              <w:t>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293891">
              <w:rPr>
                <w:sz w:val="24"/>
                <w:szCs w:val="24"/>
              </w:rPr>
              <w:t>Início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sdt>
              <w:sdtPr>
                <w:rPr>
                  <w:rStyle w:val="Estilo7"/>
                </w:rPr>
                <w:alias w:val="Início"/>
                <w:tag w:val="Início"/>
                <w:id w:val="-641733411"/>
                <w:placeholder>
                  <w:docPart w:val="DefaultPlaceholder_-1854013437"/>
                </w:placeholder>
                <w:date w:fullDate="2023-10-25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Fontepargpadro"/>
                  <w:b w:val="0"/>
                  <w:bCs/>
                  <w:sz w:val="20"/>
                  <w:szCs w:val="24"/>
                </w:rPr>
              </w:sdtEndPr>
              <w:sdtContent>
                <w:r>
                  <w:rPr>
                    <w:rStyle w:val="Estilo7"/>
                  </w:rPr>
                  <w:t>25/10/2023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 </w:t>
            </w:r>
            <w:r w:rsidRPr="00293891">
              <w:rPr>
                <w:sz w:val="24"/>
                <w:szCs w:val="24"/>
              </w:rPr>
              <w:t>Término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sdt>
              <w:sdtPr>
                <w:rPr>
                  <w:rStyle w:val="Estilo8"/>
                </w:rPr>
                <w:alias w:val="Término"/>
                <w:tag w:val="Término"/>
                <w:id w:val="-1101253020"/>
                <w:placeholder>
                  <w:docPart w:val="DefaultPlaceholder_-1854013437"/>
                </w:placeholder>
                <w:date w:fullDate="2023-12-31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Fontepargpadro"/>
                  <w:b w:val="0"/>
                  <w:bCs/>
                  <w:sz w:val="20"/>
                  <w:szCs w:val="24"/>
                </w:rPr>
              </w:sdtEndPr>
              <w:sdtContent>
                <w:r>
                  <w:rPr>
                    <w:rStyle w:val="Estilo8"/>
                  </w:rPr>
                  <w:t>31/12/2023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293891">
              <w:rPr>
                <w:sz w:val="24"/>
                <w:szCs w:val="24"/>
              </w:rPr>
              <w:t>(previsão)</w:t>
            </w:r>
          </w:p>
        </w:tc>
      </w:tr>
      <w:tr w:rsidR="00293891" w14:paraId="4AB32A3F" w14:textId="77777777" w:rsidTr="00293891">
        <w:tc>
          <w:tcPr>
            <w:tcW w:w="9776" w:type="dxa"/>
          </w:tcPr>
          <w:p w14:paraId="1229050B" w14:textId="00229521" w:rsidR="00293891" w:rsidRDefault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Disciplina: </w:t>
            </w:r>
            <w:sdt>
              <w:sdtPr>
                <w:rPr>
                  <w:rStyle w:val="Estilo10"/>
                </w:rPr>
                <w:alias w:val="Disciplina"/>
                <w:tag w:val="Disciplina"/>
                <w:id w:val="-859816287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Fontepargpadro"/>
                  <w:b/>
                  <w:bCs/>
                  <w:sz w:val="20"/>
                  <w:szCs w:val="24"/>
                </w:rPr>
              </w:sdtEndPr>
              <w:sdtContent>
                <w:r w:rsidRPr="002746F1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293891" w14:paraId="054FFD36" w14:textId="77777777" w:rsidTr="00293891">
        <w:tc>
          <w:tcPr>
            <w:tcW w:w="9776" w:type="dxa"/>
          </w:tcPr>
          <w:p w14:paraId="56689604" w14:textId="4338560C" w:rsidR="00293891" w:rsidRDefault="00293891">
            <w:pPr>
              <w:tabs>
                <w:tab w:val="left" w:pos="284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ome do docente responsável: </w:t>
            </w:r>
            <w:sdt>
              <w:sdtPr>
                <w:rPr>
                  <w:rStyle w:val="Estilo11"/>
                </w:rPr>
                <w:alias w:val="Docente responsável"/>
                <w:tag w:val="Docente responsável"/>
                <w:id w:val="-2038346308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Fontepargpadro"/>
                  <w:b/>
                  <w:bCs/>
                  <w:sz w:val="20"/>
                  <w:szCs w:val="24"/>
                </w:rPr>
              </w:sdtEndPr>
              <w:sdtContent>
                <w:r w:rsidRPr="002746F1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14:paraId="5DA53225" w14:textId="77777777" w:rsidR="00293891" w:rsidRPr="00537C72" w:rsidRDefault="00293891">
      <w:pPr>
        <w:tabs>
          <w:tab w:val="left" w:pos="284"/>
        </w:tabs>
        <w:rPr>
          <w:b/>
          <w:bCs/>
          <w:sz w:val="24"/>
          <w:szCs w:val="24"/>
        </w:rPr>
      </w:pPr>
    </w:p>
    <w:p w14:paraId="21B79822" w14:textId="32975C83" w:rsidR="00085C1E" w:rsidRDefault="007A513B" w:rsidP="00C0669F">
      <w:pPr>
        <w:tabs>
          <w:tab w:val="left" w:pos="284"/>
        </w:tabs>
        <w:jc w:val="right"/>
        <w:rPr>
          <w:rFonts w:ascii="Arial" w:hAnsi="Arial" w:cs="Arial"/>
          <w:u w:val="single"/>
        </w:rPr>
      </w:pPr>
      <w:r w:rsidRPr="00C0669F">
        <w:rPr>
          <w:sz w:val="24"/>
          <w:szCs w:val="24"/>
        </w:rPr>
        <w:t>João Pessoa</w:t>
      </w:r>
      <w:r>
        <w:rPr>
          <w:rFonts w:ascii="Arial" w:hAnsi="Arial" w:cs="Arial"/>
        </w:rPr>
        <w:t>,</w:t>
      </w:r>
      <w:r w:rsidRPr="007A513B">
        <w:rPr>
          <w:rFonts w:ascii="Arial" w:hAnsi="Arial" w:cs="Arial"/>
        </w:rPr>
        <w:t xml:space="preserve"> </w:t>
      </w:r>
      <w:r w:rsidR="00D60013">
        <w:rPr>
          <w:rFonts w:ascii="Arial" w:hAnsi="Arial" w:cs="Arial"/>
        </w:rPr>
        <w:softHyphen/>
      </w:r>
      <w:sdt>
        <w:sdtPr>
          <w:rPr>
            <w:rStyle w:val="Estilo12"/>
          </w:rPr>
          <w:id w:val="336583367"/>
          <w:placeholder>
            <w:docPart w:val="DefaultPlaceholder_-1854013437"/>
          </w:placeholder>
          <w:date w:fullDate="2023-10-25T00:00:00Z">
            <w:dateFormat w:val="d' de 'MMMM' de 'yyyy"/>
            <w:lid w:val="pt-BR"/>
            <w:storeMappedDataAs w:val="dateTime"/>
            <w:calendar w:val="gregorian"/>
          </w:date>
        </w:sdtPr>
        <w:sdtEndPr>
          <w:rPr>
            <w:rStyle w:val="Fontepargpadro"/>
            <w:rFonts w:ascii="Arial" w:hAnsi="Arial" w:cs="Arial"/>
            <w:sz w:val="20"/>
          </w:rPr>
        </w:sdtEndPr>
        <w:sdtContent>
          <w:r w:rsidR="000738D5">
            <w:rPr>
              <w:rStyle w:val="Estilo12"/>
            </w:rPr>
            <w:t>25 de outubro de 2023</w:t>
          </w:r>
        </w:sdtContent>
      </w:sdt>
    </w:p>
    <w:p w14:paraId="1B540B79" w14:textId="77777777" w:rsidR="00085C1E" w:rsidRDefault="00085C1E">
      <w:pPr>
        <w:tabs>
          <w:tab w:val="left" w:pos="284"/>
        </w:tabs>
        <w:rPr>
          <w:sz w:val="24"/>
          <w:u w:val="single"/>
        </w:rPr>
      </w:pPr>
    </w:p>
    <w:p w14:paraId="0248EEE3" w14:textId="77777777" w:rsidR="00085C1E" w:rsidRDefault="00085C1E">
      <w:pPr>
        <w:tabs>
          <w:tab w:val="left" w:pos="284"/>
        </w:tabs>
        <w:rPr>
          <w:sz w:val="24"/>
        </w:rPr>
      </w:pPr>
    </w:p>
    <w:p w14:paraId="38168BEF" w14:textId="77777777" w:rsidR="00C0669F" w:rsidRDefault="00C0669F">
      <w:pPr>
        <w:tabs>
          <w:tab w:val="left" w:pos="284"/>
        </w:tabs>
        <w:rPr>
          <w:sz w:val="24"/>
        </w:rPr>
      </w:pPr>
    </w:p>
    <w:p w14:paraId="1EC24E6F" w14:textId="686D431E" w:rsidR="00D60013" w:rsidRPr="00C0669F" w:rsidRDefault="00C0669F" w:rsidP="00C0669F">
      <w:pPr>
        <w:tabs>
          <w:tab w:val="left" w:pos="284"/>
        </w:tabs>
        <w:jc w:val="center"/>
        <w:rPr>
          <w:sz w:val="24"/>
          <w:szCs w:val="24"/>
        </w:rPr>
      </w:pPr>
      <w:r w:rsidRPr="00C0669F">
        <w:rPr>
          <w:sz w:val="24"/>
          <w:szCs w:val="24"/>
        </w:rPr>
        <w:t>_______________________________________</w:t>
      </w:r>
    </w:p>
    <w:p w14:paraId="100F35CC" w14:textId="2D257EA2" w:rsidR="00C0669F" w:rsidRPr="00C0669F" w:rsidRDefault="00085C1E" w:rsidP="00C0669F">
      <w:pPr>
        <w:tabs>
          <w:tab w:val="left" w:pos="284"/>
        </w:tabs>
        <w:jc w:val="center"/>
        <w:rPr>
          <w:sz w:val="24"/>
          <w:szCs w:val="24"/>
        </w:rPr>
      </w:pPr>
      <w:r w:rsidRPr="00C0669F">
        <w:rPr>
          <w:sz w:val="24"/>
          <w:szCs w:val="24"/>
        </w:rPr>
        <w:t xml:space="preserve">Assinatura </w:t>
      </w:r>
      <w:r w:rsidR="00C0669F" w:rsidRPr="00C0669F">
        <w:rPr>
          <w:sz w:val="24"/>
          <w:szCs w:val="24"/>
        </w:rPr>
        <w:t>discente</w:t>
      </w:r>
    </w:p>
    <w:p w14:paraId="4600079D" w14:textId="77777777" w:rsidR="00C0669F" w:rsidRPr="00C0669F" w:rsidRDefault="00C0669F">
      <w:pPr>
        <w:tabs>
          <w:tab w:val="left" w:pos="284"/>
        </w:tabs>
        <w:rPr>
          <w:sz w:val="24"/>
          <w:szCs w:val="24"/>
        </w:rPr>
      </w:pPr>
    </w:p>
    <w:p w14:paraId="12C17772" w14:textId="77777777" w:rsidR="00C0669F" w:rsidRPr="00C0669F" w:rsidRDefault="00C0669F">
      <w:pPr>
        <w:tabs>
          <w:tab w:val="left" w:pos="284"/>
        </w:tabs>
        <w:rPr>
          <w:sz w:val="24"/>
          <w:szCs w:val="24"/>
        </w:rPr>
      </w:pPr>
    </w:p>
    <w:p w14:paraId="0C8FC1E6" w14:textId="77777777" w:rsidR="00C0669F" w:rsidRPr="00C0669F" w:rsidRDefault="00C0669F">
      <w:pPr>
        <w:tabs>
          <w:tab w:val="left" w:pos="284"/>
        </w:tabs>
        <w:rPr>
          <w:sz w:val="24"/>
          <w:szCs w:val="24"/>
        </w:rPr>
      </w:pPr>
    </w:p>
    <w:p w14:paraId="447BA9CD" w14:textId="77777777" w:rsidR="00C0669F" w:rsidRPr="00C0669F" w:rsidRDefault="00C0669F" w:rsidP="00C0669F">
      <w:pPr>
        <w:tabs>
          <w:tab w:val="left" w:pos="284"/>
        </w:tabs>
        <w:jc w:val="center"/>
        <w:rPr>
          <w:sz w:val="24"/>
          <w:szCs w:val="24"/>
        </w:rPr>
      </w:pPr>
    </w:p>
    <w:p w14:paraId="397A879A" w14:textId="7A559471" w:rsidR="00C0669F" w:rsidRPr="00C0669F" w:rsidRDefault="00C0669F" w:rsidP="00C0669F">
      <w:pPr>
        <w:tabs>
          <w:tab w:val="left" w:pos="284"/>
        </w:tabs>
        <w:jc w:val="center"/>
        <w:rPr>
          <w:sz w:val="24"/>
          <w:szCs w:val="24"/>
        </w:rPr>
      </w:pPr>
      <w:r w:rsidRPr="00C0669F">
        <w:rPr>
          <w:sz w:val="24"/>
          <w:szCs w:val="24"/>
        </w:rPr>
        <w:t>_____________________________________________________</w:t>
      </w:r>
    </w:p>
    <w:p w14:paraId="0F561BDD" w14:textId="572DFB22" w:rsidR="00085C1E" w:rsidRPr="00C0669F" w:rsidRDefault="00085C1E" w:rsidP="00C0669F">
      <w:pPr>
        <w:tabs>
          <w:tab w:val="left" w:pos="284"/>
        </w:tabs>
        <w:jc w:val="center"/>
        <w:rPr>
          <w:sz w:val="24"/>
          <w:szCs w:val="24"/>
        </w:rPr>
      </w:pPr>
      <w:r w:rsidRPr="00C0669F">
        <w:rPr>
          <w:sz w:val="24"/>
          <w:szCs w:val="24"/>
        </w:rPr>
        <w:t xml:space="preserve">Assinatura </w:t>
      </w:r>
      <w:r w:rsidR="00C0669F" w:rsidRPr="00C0669F">
        <w:rPr>
          <w:sz w:val="24"/>
          <w:szCs w:val="24"/>
        </w:rPr>
        <w:t>do docente orientador</w:t>
      </w:r>
    </w:p>
    <w:p w14:paraId="757793A5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sectPr w:rsidR="00BE7581" w:rsidSect="00B83D91">
      <w:headerReference w:type="default" r:id="rId7"/>
      <w:footerReference w:type="default" r:id="rId8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2EC9E" w14:textId="77777777" w:rsidR="00B83D91" w:rsidRDefault="00B83D91" w:rsidP="00602BB5">
      <w:r>
        <w:separator/>
      </w:r>
    </w:p>
  </w:endnote>
  <w:endnote w:type="continuationSeparator" w:id="0">
    <w:p w14:paraId="657AE3FF" w14:textId="77777777" w:rsidR="00B83D91" w:rsidRDefault="00B83D91" w:rsidP="00602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87246" w14:textId="7B80117E" w:rsidR="00602BB5" w:rsidRPr="00C0669F" w:rsidRDefault="00602BB5" w:rsidP="00602BB5">
    <w:pPr>
      <w:tabs>
        <w:tab w:val="left" w:pos="284"/>
      </w:tabs>
      <w:jc w:val="both"/>
    </w:pPr>
    <w:r w:rsidRPr="00C0669F">
      <w:rPr>
        <w:b/>
        <w:bCs/>
        <w:u w:val="single"/>
      </w:rPr>
      <w:t xml:space="preserve">Observação: </w:t>
    </w:r>
    <w:r w:rsidRPr="00C0669F">
      <w:t>O Estágio Docência é obrigatório para os bolsistas do programa de Demanda Social e regulamentado pela Resolução 26/99 do CONSEPE.</w:t>
    </w:r>
    <w:r w:rsidR="00C0669F">
      <w:t xml:space="preserve"> </w:t>
    </w:r>
    <w:r w:rsidRPr="00C0669F">
      <w:t xml:space="preserve">Por entender que cada bolsista é um docente em potencial, o Estágio Docência tem por objetivo oferecer uma oportunidade de efetiva atuação em sala de aula, sob o acompanhamento direto do professor responsável pela disciplina, </w:t>
    </w:r>
    <w:proofErr w:type="gramStart"/>
    <w:r w:rsidRPr="00C0669F">
      <w:t>afim</w:t>
    </w:r>
    <w:proofErr w:type="gramEnd"/>
    <w:r w:rsidRPr="00C0669F">
      <w:t xml:space="preserve"> de que o futuro docente possa receber o devido treinamento em mais esta atividade. Em hipótese nenhuma o bolsista deverá substituir o professor em sala de aula. O bolsista que comprovar sua atividade docente por mais de um semestre está dispensado do E.D. o professor deverá fazer uma avaliação do desempenho do bolsista, em formulário próprio, que será encaminhado para a PRPG depois de aprovado pelo Colegiado do programa.</w:t>
    </w:r>
  </w:p>
  <w:p w14:paraId="03CA8B43" w14:textId="77777777" w:rsidR="00602BB5" w:rsidRDefault="00602BB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E4765" w14:textId="77777777" w:rsidR="00B83D91" w:rsidRDefault="00B83D91" w:rsidP="00602BB5">
      <w:r>
        <w:separator/>
      </w:r>
    </w:p>
  </w:footnote>
  <w:footnote w:type="continuationSeparator" w:id="0">
    <w:p w14:paraId="6F391FB3" w14:textId="77777777" w:rsidR="00B83D91" w:rsidRDefault="00B83D91" w:rsidP="00602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19EDC" w14:textId="19FA1535" w:rsidR="00602BB5" w:rsidRPr="00537C72" w:rsidRDefault="00293891" w:rsidP="00602BB5">
    <w:pPr>
      <w:jc w:val="center"/>
      <w:rPr>
        <w:sz w:val="24"/>
        <w:szCs w:val="24"/>
      </w:rPr>
    </w:pPr>
    <w:r w:rsidRPr="00537C72">
      <w:rPr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7B917BBD" wp14:editId="091A649C">
          <wp:simplePos x="0" y="0"/>
          <wp:positionH relativeFrom="leftMargin">
            <wp:posOffset>549910</wp:posOffset>
          </wp:positionH>
          <wp:positionV relativeFrom="paragraph">
            <wp:posOffset>-160655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2BB5" w:rsidRPr="00537C72">
      <w:rPr>
        <w:noProof/>
        <w:sz w:val="28"/>
        <w:szCs w:val="28"/>
      </w:rPr>
      <w:drawing>
        <wp:anchor distT="0" distB="0" distL="114300" distR="114300" simplePos="0" relativeHeight="251660288" behindDoc="1" locked="0" layoutInCell="1" allowOverlap="1" wp14:anchorId="2B2A75CE" wp14:editId="55491799">
          <wp:simplePos x="0" y="0"/>
          <wp:positionH relativeFrom="column">
            <wp:posOffset>6062980</wp:posOffset>
          </wp:positionH>
          <wp:positionV relativeFrom="paragraph">
            <wp:posOffset>-123825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2BB5" w:rsidRPr="00537C72">
      <w:rPr>
        <w:sz w:val="28"/>
        <w:szCs w:val="28"/>
      </w:rPr>
      <w:t>UNIVERSIDADE FEDERAL DA PARAÍBA - UFPB</w:t>
    </w:r>
  </w:p>
  <w:p w14:paraId="55D84C71" w14:textId="77777777" w:rsidR="00602BB5" w:rsidRPr="00537C72" w:rsidRDefault="00602BB5" w:rsidP="00602BB5">
    <w:pPr>
      <w:spacing w:line="276" w:lineRule="auto"/>
      <w:jc w:val="center"/>
      <w:rPr>
        <w:sz w:val="24"/>
        <w:szCs w:val="24"/>
      </w:rPr>
    </w:pPr>
    <w:r w:rsidRPr="00537C72">
      <w:rPr>
        <w:sz w:val="24"/>
        <w:szCs w:val="24"/>
      </w:rPr>
      <w:t>CENTRO DE ENERGIAS ALTERNATIVAS E RENOVÁVEIS - CEAR</w:t>
    </w:r>
  </w:p>
  <w:p w14:paraId="65F961D1" w14:textId="77777777" w:rsidR="00602BB5" w:rsidRPr="00537C72" w:rsidRDefault="00602BB5" w:rsidP="00602BB5">
    <w:pPr>
      <w:pStyle w:val="Ttulo1"/>
      <w:rPr>
        <w:b w:val="0"/>
        <w:bCs w:val="0"/>
        <w:sz w:val="24"/>
        <w:szCs w:val="24"/>
      </w:rPr>
    </w:pPr>
    <w:r w:rsidRPr="00537C72">
      <w:rPr>
        <w:b w:val="0"/>
        <w:bCs w:val="0"/>
        <w:sz w:val="24"/>
        <w:szCs w:val="24"/>
      </w:rPr>
      <w:t>PROGRAMA DE PÓS-GRADUAÇÃO EM ENERGIAS RENOVÁVEIS - PPGER</w:t>
    </w:r>
  </w:p>
  <w:p w14:paraId="02077DCB" w14:textId="77777777" w:rsidR="00602BB5" w:rsidRDefault="00602BB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227"/>
    <w:multiLevelType w:val="hybridMultilevel"/>
    <w:tmpl w:val="E2AC612A"/>
    <w:lvl w:ilvl="0" w:tplc="1902C5A6">
      <w:start w:val="1"/>
      <w:numFmt w:val="upperRoman"/>
      <w:pStyle w:val="Ttulo2"/>
      <w:lvlText w:val="%1-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65810462">
    <w:abstractNumId w:val="0"/>
  </w:num>
  <w:num w:numId="2" w16cid:durableId="789859849">
    <w:abstractNumId w:val="0"/>
  </w:num>
  <w:num w:numId="3" w16cid:durableId="756947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AyMzc3Njc2NLZQ0lEKTi0uzszPAykwrgUAUN/HIywAAAA="/>
  </w:docVars>
  <w:rsids>
    <w:rsidRoot w:val="0055024A"/>
    <w:rsid w:val="00023FBB"/>
    <w:rsid w:val="000738D5"/>
    <w:rsid w:val="00085C1E"/>
    <w:rsid w:val="00293891"/>
    <w:rsid w:val="0039676F"/>
    <w:rsid w:val="004D4B51"/>
    <w:rsid w:val="00537C72"/>
    <w:rsid w:val="0055024A"/>
    <w:rsid w:val="0055239D"/>
    <w:rsid w:val="005D0BDB"/>
    <w:rsid w:val="00602BB5"/>
    <w:rsid w:val="00786E20"/>
    <w:rsid w:val="007A513B"/>
    <w:rsid w:val="007C4AB4"/>
    <w:rsid w:val="00923609"/>
    <w:rsid w:val="00983F06"/>
    <w:rsid w:val="00A514F7"/>
    <w:rsid w:val="00A63858"/>
    <w:rsid w:val="00AB17B4"/>
    <w:rsid w:val="00B110B4"/>
    <w:rsid w:val="00B83D91"/>
    <w:rsid w:val="00BE7581"/>
    <w:rsid w:val="00C0669F"/>
    <w:rsid w:val="00C6268C"/>
    <w:rsid w:val="00CE4D0C"/>
    <w:rsid w:val="00D60013"/>
    <w:rsid w:val="00D9571F"/>
    <w:rsid w:val="00DF3991"/>
    <w:rsid w:val="00E41EE2"/>
    <w:rsid w:val="00F4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721561"/>
  <w15:chartTrackingRefBased/>
  <w15:docId w15:val="{E8EE5D5F-DA9E-4019-A185-3FB50E489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</w:rPr>
  </w:style>
  <w:style w:type="paragraph" w:styleId="Ttulo2">
    <w:name w:val="heading 2"/>
    <w:basedOn w:val="Normal"/>
    <w:next w:val="Normal"/>
    <w:qFormat/>
    <w:pPr>
      <w:keepNext/>
      <w:numPr>
        <w:numId w:val="1"/>
      </w:numPr>
      <w:tabs>
        <w:tab w:val="left" w:pos="284"/>
      </w:tabs>
      <w:outlineLvl w:val="1"/>
    </w:pPr>
    <w:rPr>
      <w:rFonts w:ascii="Arial" w:hAnsi="Arial" w:cs="Arial"/>
      <w:b/>
      <w:bC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02BB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02BB5"/>
  </w:style>
  <w:style w:type="paragraph" w:styleId="Rodap">
    <w:name w:val="footer"/>
    <w:basedOn w:val="Normal"/>
    <w:link w:val="RodapChar"/>
    <w:uiPriority w:val="99"/>
    <w:unhideWhenUsed/>
    <w:rsid w:val="00602BB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02BB5"/>
  </w:style>
  <w:style w:type="character" w:styleId="TextodoEspaoReservado">
    <w:name w:val="Placeholder Text"/>
    <w:basedOn w:val="Fontepargpadro"/>
    <w:uiPriority w:val="99"/>
    <w:semiHidden/>
    <w:rsid w:val="00537C72"/>
    <w:rPr>
      <w:color w:val="808080"/>
    </w:rPr>
  </w:style>
  <w:style w:type="character" w:customStyle="1" w:styleId="Estilo1">
    <w:name w:val="Estilo1"/>
    <w:basedOn w:val="Fontepargpadro"/>
    <w:uiPriority w:val="1"/>
    <w:rsid w:val="00537C72"/>
    <w:rPr>
      <w:rFonts w:ascii="Times New Roman" w:hAnsi="Times New Roman"/>
      <w:b/>
      <w:sz w:val="24"/>
    </w:rPr>
  </w:style>
  <w:style w:type="character" w:customStyle="1" w:styleId="Estilo2">
    <w:name w:val="Estilo2"/>
    <w:basedOn w:val="Fontepargpadro"/>
    <w:uiPriority w:val="1"/>
    <w:rsid w:val="00537C72"/>
    <w:rPr>
      <w:rFonts w:ascii="Times New Roman" w:hAnsi="Times New Roman"/>
      <w:b/>
      <w:sz w:val="24"/>
    </w:rPr>
  </w:style>
  <w:style w:type="table" w:styleId="Tabelacomgrade">
    <w:name w:val="Table Grid"/>
    <w:basedOn w:val="Tabelanormal"/>
    <w:uiPriority w:val="59"/>
    <w:rsid w:val="00537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stilo3">
    <w:name w:val="Estilo3"/>
    <w:basedOn w:val="Fontepargpadro"/>
    <w:uiPriority w:val="1"/>
    <w:rsid w:val="00537C72"/>
    <w:rPr>
      <w:rFonts w:ascii="Times New Roman" w:hAnsi="Times New Roman"/>
      <w:sz w:val="24"/>
    </w:rPr>
  </w:style>
  <w:style w:type="character" w:customStyle="1" w:styleId="Estilo4">
    <w:name w:val="Estilo4"/>
    <w:basedOn w:val="Fontepargpadro"/>
    <w:uiPriority w:val="1"/>
    <w:rsid w:val="00293891"/>
    <w:rPr>
      <w:rFonts w:ascii="Times New Roman" w:hAnsi="Times New Roman"/>
      <w:b/>
      <w:sz w:val="24"/>
    </w:rPr>
  </w:style>
  <w:style w:type="character" w:customStyle="1" w:styleId="Estilo5">
    <w:name w:val="Estilo5"/>
    <w:basedOn w:val="Fontepargpadro"/>
    <w:uiPriority w:val="1"/>
    <w:rsid w:val="00293891"/>
    <w:rPr>
      <w:rFonts w:ascii="Times New Roman" w:hAnsi="Times New Roman"/>
      <w:sz w:val="24"/>
    </w:rPr>
  </w:style>
  <w:style w:type="character" w:customStyle="1" w:styleId="Estilo6">
    <w:name w:val="Estilo6"/>
    <w:basedOn w:val="Fontepargpadro"/>
    <w:uiPriority w:val="1"/>
    <w:rsid w:val="00293891"/>
    <w:rPr>
      <w:rFonts w:ascii="Times New Roman" w:hAnsi="Times New Roman"/>
      <w:sz w:val="24"/>
    </w:rPr>
  </w:style>
  <w:style w:type="character" w:customStyle="1" w:styleId="Estilo7">
    <w:name w:val="Estilo7"/>
    <w:basedOn w:val="Fontepargpadro"/>
    <w:uiPriority w:val="1"/>
    <w:rsid w:val="00293891"/>
    <w:rPr>
      <w:rFonts w:ascii="Times New Roman" w:hAnsi="Times New Roman"/>
      <w:b/>
      <w:sz w:val="24"/>
    </w:rPr>
  </w:style>
  <w:style w:type="character" w:customStyle="1" w:styleId="Estilo8">
    <w:name w:val="Estilo8"/>
    <w:basedOn w:val="Fontepargpadro"/>
    <w:uiPriority w:val="1"/>
    <w:rsid w:val="00293891"/>
    <w:rPr>
      <w:rFonts w:ascii="Times New Roman" w:hAnsi="Times New Roman"/>
      <w:b/>
      <w:sz w:val="24"/>
    </w:rPr>
  </w:style>
  <w:style w:type="character" w:customStyle="1" w:styleId="Estilo9">
    <w:name w:val="Estilo9"/>
    <w:basedOn w:val="Fontepargpadro"/>
    <w:uiPriority w:val="1"/>
    <w:rsid w:val="00293891"/>
    <w:rPr>
      <w:rFonts w:ascii="Times New Roman" w:hAnsi="Times New Roman"/>
      <w:b/>
      <w:sz w:val="24"/>
    </w:rPr>
  </w:style>
  <w:style w:type="character" w:customStyle="1" w:styleId="Estilo10">
    <w:name w:val="Estilo10"/>
    <w:basedOn w:val="Fontepargpadro"/>
    <w:uiPriority w:val="1"/>
    <w:rsid w:val="00293891"/>
    <w:rPr>
      <w:rFonts w:ascii="Times New Roman" w:hAnsi="Times New Roman"/>
      <w:sz w:val="24"/>
    </w:rPr>
  </w:style>
  <w:style w:type="character" w:customStyle="1" w:styleId="Estilo11">
    <w:name w:val="Estilo11"/>
    <w:basedOn w:val="Fontepargpadro"/>
    <w:uiPriority w:val="1"/>
    <w:rsid w:val="00293891"/>
    <w:rPr>
      <w:rFonts w:ascii="Times New Roman" w:hAnsi="Times New Roman"/>
      <w:sz w:val="24"/>
    </w:rPr>
  </w:style>
  <w:style w:type="character" w:customStyle="1" w:styleId="Estilo12">
    <w:name w:val="Estilo12"/>
    <w:basedOn w:val="Fontepargpadro"/>
    <w:uiPriority w:val="1"/>
    <w:rsid w:val="00C0669F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71AB431-CE48-4CDB-9816-25CBCCD8DA18}"/>
      </w:docPartPr>
      <w:docPartBody>
        <w:p w:rsidR="00EA4A40" w:rsidRDefault="002F7D35">
          <w:r w:rsidRPr="002746F1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7F08E0A-44BD-4C49-BCF9-39F7DD27C1A6}"/>
      </w:docPartPr>
      <w:docPartBody>
        <w:p w:rsidR="00EA4A40" w:rsidRDefault="002F7D35">
          <w:r w:rsidRPr="002746F1">
            <w:rPr>
              <w:rStyle w:val="TextodoEspaoReservado"/>
            </w:rPr>
            <w:t>Escolher um item.</w:t>
          </w:r>
        </w:p>
      </w:docPartBody>
    </w:docPart>
    <w:docPart>
      <w:docPartPr>
        <w:name w:val="7A8B135F02874DCAB483F227744159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5B64E6-1F37-43A5-96E4-3F0AEB93E2A4}"/>
      </w:docPartPr>
      <w:docPartBody>
        <w:p w:rsidR="00EA4A40" w:rsidRDefault="002F7D35" w:rsidP="002F7D35">
          <w:pPr>
            <w:pStyle w:val="7A8B135F02874DCAB483F2277441592A"/>
          </w:pPr>
          <w:r w:rsidRPr="002746F1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167775-3FA6-453A-A603-D6606E241096}"/>
      </w:docPartPr>
      <w:docPartBody>
        <w:p w:rsidR="00EA4A40" w:rsidRDefault="002F7D35">
          <w:r w:rsidRPr="002746F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FBCF47171D6C4BEE8489A653A7B2F4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08ACA8-4914-43EF-89D6-CD96886E8DC7}"/>
      </w:docPartPr>
      <w:docPartBody>
        <w:p w:rsidR="00EA4A40" w:rsidRDefault="002F7D35" w:rsidP="002F7D35">
          <w:pPr>
            <w:pStyle w:val="FBCF47171D6C4BEE8489A653A7B2F439"/>
          </w:pPr>
          <w:r w:rsidRPr="00E87E68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D35"/>
    <w:rsid w:val="002F7D35"/>
    <w:rsid w:val="003C03C4"/>
    <w:rsid w:val="0079649E"/>
    <w:rsid w:val="00CF0C4E"/>
    <w:rsid w:val="00EA4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2F7D35"/>
    <w:rPr>
      <w:color w:val="808080"/>
    </w:rPr>
  </w:style>
  <w:style w:type="paragraph" w:customStyle="1" w:styleId="7A8B135F02874DCAB483F2277441592A">
    <w:name w:val="7A8B135F02874DCAB483F2277441592A"/>
    <w:rsid w:val="002F7D35"/>
  </w:style>
  <w:style w:type="paragraph" w:customStyle="1" w:styleId="FBCF47171D6C4BEE8489A653A7B2F439">
    <w:name w:val="FBCF47171D6C4BEE8489A653A7B2F439"/>
    <w:rsid w:val="002F7D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44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***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PGEM</dc:creator>
  <cp:keywords/>
  <cp:lastModifiedBy>PPGER</cp:lastModifiedBy>
  <cp:revision>13</cp:revision>
  <cp:lastPrinted>2021-08-20T22:13:00Z</cp:lastPrinted>
  <dcterms:created xsi:type="dcterms:W3CDTF">2021-08-20T19:34:00Z</dcterms:created>
  <dcterms:modified xsi:type="dcterms:W3CDTF">2024-01-30T17:32:00Z</dcterms:modified>
</cp:coreProperties>
</file>